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9FBDB84" w14:textId="6BECECB1" w:rsidR="00185EAF" w:rsidRPr="00D44301" w:rsidRDefault="00D44301">
      <w:pPr>
        <w:rPr>
          <w:sz w:val="40"/>
          <w:szCs w:val="40"/>
        </w:rPr>
      </w:pPr>
      <w:r w:rsidRPr="00D44301">
        <w:rPr>
          <w:sz w:val="40"/>
          <w:szCs w:val="40"/>
        </w:rPr>
        <w:t>Template Cover Letter</w:t>
      </w:r>
    </w:p>
    <w:p w14:paraId="6E2110B8" w14:textId="77777777" w:rsidR="00185EAF" w:rsidRDefault="00185EAF" w:rsidP="00185EAF"/>
    <w:p w14:paraId="058B64C6" w14:textId="77777777" w:rsidR="00185EAF" w:rsidRDefault="0045652C" w:rsidP="00185EA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85EAF">
        <w:t>[Your name]</w:t>
      </w:r>
    </w:p>
    <w:p w14:paraId="4FA5B235" w14:textId="77777777" w:rsidR="0045652C" w:rsidRDefault="0045652C" w:rsidP="00185EA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Your Address]</w:t>
      </w:r>
    </w:p>
    <w:p w14:paraId="22B27086" w14:textId="77777777" w:rsidR="0045652C" w:rsidRDefault="0045652C" w:rsidP="00185EAF"/>
    <w:p w14:paraId="32939348" w14:textId="77777777" w:rsidR="00185EAF" w:rsidRDefault="00185EAF" w:rsidP="00185EAF">
      <w:r>
        <w:t>MM/DD/YYYY</w:t>
      </w:r>
    </w:p>
    <w:p w14:paraId="6285F963" w14:textId="77777777" w:rsidR="00185EAF" w:rsidRDefault="00185EAF" w:rsidP="00185EAF"/>
    <w:p w14:paraId="48BD28B3" w14:textId="77777777" w:rsidR="00185EAF" w:rsidRDefault="00185EAF" w:rsidP="00185EAF"/>
    <w:p w14:paraId="1BCF3DC9" w14:textId="77777777" w:rsidR="00185EAF" w:rsidRDefault="00185EAF" w:rsidP="00185EAF">
      <w:r>
        <w:t xml:space="preserve">To </w:t>
      </w:r>
      <w:r w:rsidR="0045652C">
        <w:t>[Hiring contact name/</w:t>
      </w:r>
      <w:r>
        <w:t>the Hiring Manager</w:t>
      </w:r>
      <w:r w:rsidR="0045652C">
        <w:t>/the Recruitment Manager]</w:t>
      </w:r>
    </w:p>
    <w:p w14:paraId="78820AED" w14:textId="77777777" w:rsidR="00185EAF" w:rsidRDefault="00185EAF" w:rsidP="00185EAF"/>
    <w:p w14:paraId="2FEA2E2B" w14:textId="77777777" w:rsidR="00185EAF" w:rsidRPr="003F1FE3" w:rsidRDefault="00185EAF" w:rsidP="00185EAF">
      <w:pPr>
        <w:rPr>
          <w:b/>
        </w:rPr>
      </w:pPr>
      <w:r w:rsidRPr="003F1FE3">
        <w:rPr>
          <w:b/>
        </w:rPr>
        <w:t xml:space="preserve">Re: Application for </w:t>
      </w:r>
      <w:r w:rsidR="0045652C">
        <w:rPr>
          <w:b/>
        </w:rPr>
        <w:t>[Job Title] (ID:[Number]) as seen [where you saw it], [date seen]</w:t>
      </w:r>
      <w:r w:rsidRPr="003F1FE3">
        <w:rPr>
          <w:b/>
        </w:rPr>
        <w:t>.</w:t>
      </w:r>
    </w:p>
    <w:p w14:paraId="45F9FC11" w14:textId="77777777" w:rsidR="00185EAF" w:rsidRDefault="00185EAF" w:rsidP="00185EAF">
      <w:pPr>
        <w:rPr>
          <w:b/>
        </w:rPr>
      </w:pPr>
    </w:p>
    <w:p w14:paraId="2247E6DA" w14:textId="77777777" w:rsidR="00185EAF" w:rsidRPr="0045652C" w:rsidRDefault="00185EAF" w:rsidP="00185EAF">
      <w:pPr>
        <w:rPr>
          <w:i/>
        </w:rPr>
      </w:pPr>
      <w:r w:rsidRPr="0045652C">
        <w:rPr>
          <w:i/>
        </w:rPr>
        <w:t>Introduction</w:t>
      </w:r>
    </w:p>
    <w:p w14:paraId="3B700865" w14:textId="7CA5E386" w:rsidR="00185EAF" w:rsidRDefault="00185EAF" w:rsidP="0045652C">
      <w:r>
        <w:t xml:space="preserve">I am a </w:t>
      </w:r>
      <w:r w:rsidR="006612CC">
        <w:t xml:space="preserve">[describe what you do] </w:t>
      </w:r>
      <w:r>
        <w:t xml:space="preserve">with over </w:t>
      </w:r>
      <w:r w:rsidR="006612CC">
        <w:t>[how much experience in what you do]</w:t>
      </w:r>
      <w:r>
        <w:t xml:space="preserve">. I hold a </w:t>
      </w:r>
      <w:r w:rsidR="006612CC">
        <w:t xml:space="preserve">[list any credentials which are required for the role]. </w:t>
      </w:r>
    </w:p>
    <w:p w14:paraId="53FEE44E" w14:textId="77777777" w:rsidR="00185EAF" w:rsidRDefault="00185EAF" w:rsidP="00185EAF"/>
    <w:p w14:paraId="74896777" w14:textId="77777777" w:rsidR="00185EAF" w:rsidRPr="0045652C" w:rsidRDefault="0045652C" w:rsidP="0045652C">
      <w:pPr>
        <w:rPr>
          <w:i/>
        </w:rPr>
      </w:pPr>
      <w:r>
        <w:rPr>
          <w:i/>
        </w:rPr>
        <w:t>Para 1</w:t>
      </w:r>
    </w:p>
    <w:p w14:paraId="565325FB" w14:textId="63231AB9" w:rsidR="00185EAF" w:rsidRDefault="006612CC" w:rsidP="0045652C">
      <w:r>
        <w:t>[Briefly describe your experience and achievements related to 1-2 of the job requirements]</w:t>
      </w:r>
    </w:p>
    <w:p w14:paraId="4EE501CC" w14:textId="77777777" w:rsidR="00185EAF" w:rsidRDefault="00185EAF" w:rsidP="00185EAF"/>
    <w:p w14:paraId="4282D35D" w14:textId="77777777" w:rsidR="00185EAF" w:rsidRPr="0045652C" w:rsidRDefault="0045652C" w:rsidP="00185EAF">
      <w:pPr>
        <w:rPr>
          <w:i/>
        </w:rPr>
      </w:pPr>
      <w:r>
        <w:rPr>
          <w:i/>
        </w:rPr>
        <w:t>Para 2</w:t>
      </w:r>
    </w:p>
    <w:p w14:paraId="6D1584D1" w14:textId="77777777" w:rsidR="006612CC" w:rsidRDefault="006612CC" w:rsidP="006612CC">
      <w:r>
        <w:t>[Briefly describe your experience and achievements related to 1-2 of the job requirements]</w:t>
      </w:r>
    </w:p>
    <w:p w14:paraId="29683978" w14:textId="77777777" w:rsidR="00185EAF" w:rsidRDefault="00185EAF" w:rsidP="00185EAF"/>
    <w:p w14:paraId="1E718C88" w14:textId="77777777" w:rsidR="00185EAF" w:rsidRPr="0045652C" w:rsidRDefault="00185EAF" w:rsidP="00185EAF">
      <w:pPr>
        <w:rPr>
          <w:i/>
        </w:rPr>
      </w:pPr>
      <w:r w:rsidRPr="0045652C">
        <w:rPr>
          <w:i/>
        </w:rPr>
        <w:t>Para 3</w:t>
      </w:r>
    </w:p>
    <w:p w14:paraId="4E2D5D95" w14:textId="77777777" w:rsidR="006612CC" w:rsidRDefault="006612CC" w:rsidP="006612CC">
      <w:r>
        <w:t>[Briefly describe your experience and achievements related to 1-2 of the job requirements]</w:t>
      </w:r>
    </w:p>
    <w:p w14:paraId="13B2C5F8" w14:textId="77777777" w:rsidR="00185EAF" w:rsidRDefault="00185EAF" w:rsidP="00185EAF"/>
    <w:p w14:paraId="4C616D72" w14:textId="77777777" w:rsidR="00185EAF" w:rsidRDefault="00185EAF" w:rsidP="00185EAF"/>
    <w:p w14:paraId="50B08AA6" w14:textId="77777777" w:rsidR="00185EAF" w:rsidRPr="0045652C" w:rsidRDefault="00185EAF" w:rsidP="00185EAF">
      <w:pPr>
        <w:rPr>
          <w:i/>
        </w:rPr>
      </w:pPr>
      <w:r w:rsidRPr="0045652C">
        <w:rPr>
          <w:i/>
        </w:rPr>
        <w:t>Conclusion</w:t>
      </w:r>
    </w:p>
    <w:p w14:paraId="1FC3F326" w14:textId="767CEF17" w:rsidR="00185EAF" w:rsidRDefault="006612CC" w:rsidP="00185EAF">
      <w:r>
        <w:t xml:space="preserve">[Summarise </w:t>
      </w:r>
      <w:r w:rsidR="003A4FF1">
        <w:t>the</w:t>
      </w:r>
      <w:r>
        <w:t xml:space="preserve"> unique selling points </w:t>
      </w:r>
      <w:r w:rsidR="003A4FF1">
        <w:t>that</w:t>
      </w:r>
      <w:r w:rsidR="00D44301">
        <w:t xml:space="preserve"> position you strongly for this role]</w:t>
      </w:r>
    </w:p>
    <w:p w14:paraId="3B53C169" w14:textId="77777777" w:rsidR="0045652C" w:rsidRDefault="0045652C" w:rsidP="00185EAF"/>
    <w:p w14:paraId="1C009E93" w14:textId="24587362" w:rsidR="00185EAF" w:rsidRDefault="00185EAF" w:rsidP="00185EAF">
      <w:r>
        <w:t xml:space="preserve">Please find my resume attached in </w:t>
      </w:r>
      <w:r w:rsidR="003A4FF1">
        <w:t>[</w:t>
      </w:r>
      <w:r>
        <w:t>Word</w:t>
      </w:r>
      <w:r w:rsidR="003A4FF1">
        <w:t>/PDF]</w:t>
      </w:r>
      <w:r>
        <w:t xml:space="preserve"> document as requested. I welcome the opportunity to discuss my experience and the role you have available further.</w:t>
      </w:r>
    </w:p>
    <w:p w14:paraId="5ED0322F" w14:textId="77777777" w:rsidR="00185EAF" w:rsidRDefault="00185EAF" w:rsidP="00185EAF"/>
    <w:p w14:paraId="74222B88" w14:textId="77777777" w:rsidR="00185EAF" w:rsidRDefault="00185EAF" w:rsidP="00185EAF">
      <w:r>
        <w:t xml:space="preserve">Yours Sincerely </w:t>
      </w:r>
    </w:p>
    <w:p w14:paraId="5DED0747" w14:textId="77777777" w:rsidR="00185EAF" w:rsidRDefault="00185EAF" w:rsidP="00185EAF"/>
    <w:p w14:paraId="693D06D5" w14:textId="77777777" w:rsidR="00185EAF" w:rsidRDefault="0045652C" w:rsidP="00185EAF">
      <w:r>
        <w:t>[Your Name]</w:t>
      </w:r>
      <w:bookmarkStart w:id="0" w:name="_GoBack"/>
      <w:bookmarkEnd w:id="0"/>
    </w:p>
    <w:p w14:paraId="653C03A0" w14:textId="77777777" w:rsidR="00185EAF" w:rsidRDefault="0045652C" w:rsidP="00185EAF">
      <w:r>
        <w:t>[Mobile Number]</w:t>
      </w:r>
    </w:p>
    <w:p w14:paraId="4A6400B1" w14:textId="77777777" w:rsidR="0045652C" w:rsidRDefault="0045652C" w:rsidP="00185EAF">
      <w:r>
        <w:t>[Email Address]</w:t>
      </w:r>
    </w:p>
    <w:p w14:paraId="797B71E5" w14:textId="77777777" w:rsidR="00185EAF" w:rsidRDefault="00185EAF"/>
    <w:sectPr w:rsidR="00185EAF" w:rsidSect="00D44301">
      <w:pgSz w:w="11909" w:h="16834"/>
      <w:pgMar w:top="1440" w:right="1419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542BD"/>
    <w:multiLevelType w:val="multilevel"/>
    <w:tmpl w:val="0B82E8A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D2715E4"/>
    <w:multiLevelType w:val="multilevel"/>
    <w:tmpl w:val="14A8BC5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F413CDC"/>
    <w:multiLevelType w:val="multilevel"/>
    <w:tmpl w:val="2264A6E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4FA3657"/>
    <w:multiLevelType w:val="multilevel"/>
    <w:tmpl w:val="C45A52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E984ACC"/>
    <w:multiLevelType w:val="multilevel"/>
    <w:tmpl w:val="8828E80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44E553B0"/>
    <w:multiLevelType w:val="hybridMultilevel"/>
    <w:tmpl w:val="88C2F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94C10"/>
    <w:multiLevelType w:val="multilevel"/>
    <w:tmpl w:val="AE02357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2A22FA2"/>
    <w:multiLevelType w:val="multilevel"/>
    <w:tmpl w:val="46546E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yMDczMDY3MzEyMjZU0lEKTi0uzszPAykwrAUATn4GeiwAAAA="/>
  </w:docVars>
  <w:rsids>
    <w:rsidRoot w:val="00C7253B"/>
    <w:rsid w:val="00125F1F"/>
    <w:rsid w:val="00183813"/>
    <w:rsid w:val="00185EAF"/>
    <w:rsid w:val="00226876"/>
    <w:rsid w:val="00231F90"/>
    <w:rsid w:val="003A4FF1"/>
    <w:rsid w:val="003F1FE3"/>
    <w:rsid w:val="0045652C"/>
    <w:rsid w:val="004D26CF"/>
    <w:rsid w:val="006612CC"/>
    <w:rsid w:val="00867FA2"/>
    <w:rsid w:val="008D6C07"/>
    <w:rsid w:val="00994B69"/>
    <w:rsid w:val="00A1329E"/>
    <w:rsid w:val="00A84C5B"/>
    <w:rsid w:val="00B62360"/>
    <w:rsid w:val="00BF1859"/>
    <w:rsid w:val="00C7253B"/>
    <w:rsid w:val="00C77F44"/>
    <w:rsid w:val="00D44301"/>
    <w:rsid w:val="00D47ED2"/>
    <w:rsid w:val="00D52F5E"/>
    <w:rsid w:val="00EA6429"/>
    <w:rsid w:val="00FA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75C3C"/>
  <w15:docId w15:val="{3475C748-05CA-484E-B2B0-A56BC02E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customStyle="1" w:styleId="Heading10">
    <w:name w:val="Heading1"/>
    <w:basedOn w:val="Heading2"/>
    <w:link w:val="Heading1Char"/>
    <w:qFormat/>
    <w:rsid w:val="00226876"/>
    <w:pPr>
      <w:contextualSpacing w:val="0"/>
    </w:pPr>
    <w:rPr>
      <w:b/>
    </w:rPr>
  </w:style>
  <w:style w:type="paragraph" w:styleId="ListParagraph">
    <w:name w:val="List Paragraph"/>
    <w:basedOn w:val="Normal"/>
    <w:uiPriority w:val="34"/>
    <w:qFormat/>
    <w:rsid w:val="0022687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226876"/>
    <w:rPr>
      <w:sz w:val="32"/>
      <w:szCs w:val="32"/>
    </w:rPr>
  </w:style>
  <w:style w:type="character" w:customStyle="1" w:styleId="Heading1Char">
    <w:name w:val="Heading1 Char"/>
    <w:basedOn w:val="Heading2Char"/>
    <w:link w:val="Heading10"/>
    <w:rsid w:val="00226876"/>
    <w:rPr>
      <w:b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23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232C905F3A34580FDEBCC52416E4B" ma:contentTypeVersion="3" ma:contentTypeDescription="Create a new document." ma:contentTypeScope="" ma:versionID="1d6dc4683adeefb1be8a551ec9c7efbc">
  <xsd:schema xmlns:xsd="http://www.w3.org/2001/XMLSchema" xmlns:xs="http://www.w3.org/2001/XMLSchema" xmlns:p="http://schemas.microsoft.com/office/2006/metadata/properties" xmlns:ns2="3f9f5a9c-a7ea-43b3-8dc7-7c32a12c786e" targetNamespace="http://schemas.microsoft.com/office/2006/metadata/properties" ma:root="true" ma:fieldsID="f94dc99e71a0dbbd90da17f3bfd662df" ns2:_="">
    <xsd:import namespace="3f9f5a9c-a7ea-43b3-8dc7-7c32a12c78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9f5a9c-a7ea-43b3-8dc7-7c32a12c78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D8778-ADEC-4CCE-9255-25873E32DB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2B96DC-4194-4293-B699-687668683F3F}">
  <ds:schemaRefs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f9f5a9c-a7ea-43b3-8dc7-7c32a12c786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8BF6D7A-55BD-41CC-981C-A545C8BC9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9f5a9c-a7ea-43b3-8dc7-7c32a12c7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Template</dc:title>
  <dc:creator>Amelia De Angelis</dc:creator>
  <cp:lastModifiedBy>Caitlin Anderson</cp:lastModifiedBy>
  <cp:revision>4</cp:revision>
  <dcterms:created xsi:type="dcterms:W3CDTF">2016-08-10T09:00:00Z</dcterms:created>
  <dcterms:modified xsi:type="dcterms:W3CDTF">2016-08-15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232C905F3A34580FDEBCC52416E4B</vt:lpwstr>
  </property>
  <property fmtid="{D5CDD505-2E9C-101B-9397-08002B2CF9AE}" pid="3" name="Order">
    <vt:r8>674200</vt:r8>
  </property>
</Properties>
</file>